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CD0C9" w14:textId="68F91810" w:rsidR="0023564E" w:rsidRDefault="0023564E">
      <w:r>
        <w:t>Step 5</w:t>
      </w:r>
    </w:p>
    <w:p w14:paraId="5DB6FD93" w14:textId="65580035" w:rsidR="001275A6" w:rsidRDefault="007211F9">
      <w:r>
        <w:t>We are providing specific instructions</w:t>
      </w:r>
      <w:r w:rsidR="0023564E">
        <w:t xml:space="preserve"> below</w:t>
      </w:r>
      <w:r>
        <w:t xml:space="preserve"> for editorial changes required in each clip. In addition, t</w:t>
      </w:r>
      <w:r w:rsidR="001275A6">
        <w:t xml:space="preserve">he editor </w:t>
      </w:r>
      <w:r w:rsidR="00F05131">
        <w:t xml:space="preserve">may edit any of the clip </w:t>
      </w:r>
      <w:r w:rsidR="00A90BA3">
        <w:t xml:space="preserve">for time and substance as deemed necessary. </w:t>
      </w:r>
    </w:p>
    <w:p w14:paraId="172A00D7" w14:textId="77777777" w:rsidR="001275A6" w:rsidRDefault="001275A6"/>
    <w:p w14:paraId="0981C009" w14:textId="6C77B2E3" w:rsidR="0076067F" w:rsidRDefault="0076067F">
      <w:r>
        <w:t xml:space="preserve">Step </w:t>
      </w:r>
      <w:r w:rsidR="004F161A">
        <w:t>5.0</w:t>
      </w:r>
      <w:r>
        <w:t xml:space="preserve">.1 </w:t>
      </w:r>
      <w:r w:rsidR="00AA0BFD">
        <w:t>(</w:t>
      </w:r>
      <w:r w:rsidR="00F320F7">
        <w:t>Step 5.0</w:t>
      </w:r>
      <w:r w:rsidR="00AA0BFD">
        <w:t xml:space="preserve"> </w:t>
      </w:r>
      <w:r w:rsidR="00096604">
        <w:t xml:space="preserve">is a new step added </w:t>
      </w:r>
      <w:r w:rsidR="003B16C3">
        <w:t>to show the incision made at the beginning of the surgery</w:t>
      </w:r>
      <w:r w:rsidR="005C0BF7">
        <w:t>.</w:t>
      </w:r>
      <w:r w:rsidR="003A781D">
        <w:t xml:space="preserve"> </w:t>
      </w:r>
      <w:r w:rsidR="005C0BF7">
        <w:t>W</w:t>
      </w:r>
      <w:r w:rsidR="003A781D">
        <w:t xml:space="preserve">e use </w:t>
      </w:r>
      <w:r w:rsidR="00D221EB">
        <w:t xml:space="preserve">5.0 </w:t>
      </w:r>
      <w:r w:rsidR="009435FC">
        <w:t xml:space="preserve">here </w:t>
      </w:r>
      <w:r w:rsidR="00E13FD5">
        <w:t>for</w:t>
      </w:r>
      <w:r w:rsidR="00006FFE">
        <w:t xml:space="preserve"> easier</w:t>
      </w:r>
      <w:r w:rsidR="00E13FD5">
        <w:t xml:space="preserve"> reference</w:t>
      </w:r>
      <w:r w:rsidR="00006FFE">
        <w:t xml:space="preserve"> </w:t>
      </w:r>
      <w:r w:rsidR="003855FC">
        <w:t xml:space="preserve">of </w:t>
      </w:r>
      <w:r w:rsidR="00D221EB">
        <w:t xml:space="preserve">the </w:t>
      </w:r>
      <w:r w:rsidR="002C4C61">
        <w:t>subsequent</w:t>
      </w:r>
      <w:r w:rsidR="00D221EB">
        <w:t xml:space="preserve"> step</w:t>
      </w:r>
      <w:r w:rsidR="00ED1153">
        <w:t>s as their</w:t>
      </w:r>
      <w:r w:rsidR="002C4C61">
        <w:t xml:space="preserve"> numbers </w:t>
      </w:r>
      <w:r w:rsidR="00ED1153">
        <w:t xml:space="preserve">are </w:t>
      </w:r>
      <w:r w:rsidR="00D31D23">
        <w:t>unchanged</w:t>
      </w:r>
      <w:r w:rsidR="009435FC">
        <w:t xml:space="preserve"> from the original script</w:t>
      </w:r>
      <w:r w:rsidR="003B16C3">
        <w:t xml:space="preserve">) </w:t>
      </w:r>
      <w:r w:rsidR="004E2AE4">
        <w:t>No specific instruction</w:t>
      </w:r>
    </w:p>
    <w:p w14:paraId="03C85233" w14:textId="6A686E8C" w:rsidR="004E2AE4" w:rsidRDefault="004E2AE4">
      <w:r>
        <w:t>Step 5.</w:t>
      </w:r>
      <w:r w:rsidR="001107BB">
        <w:t>1.1 No specific instruction</w:t>
      </w:r>
    </w:p>
    <w:p w14:paraId="4365D02B" w14:textId="762439BB" w:rsidR="001107BB" w:rsidRDefault="001107BB">
      <w:r>
        <w:t>Step 5.1.2 No specific instruction</w:t>
      </w:r>
    </w:p>
    <w:p w14:paraId="66C7A687" w14:textId="2823293A" w:rsidR="001107BB" w:rsidRDefault="001107BB">
      <w:r>
        <w:t>Step 5.</w:t>
      </w:r>
      <w:r w:rsidR="00E866BE">
        <w:t xml:space="preserve">2.1 </w:t>
      </w:r>
      <w:r w:rsidR="008D79B2">
        <w:t xml:space="preserve">We need the first 3 seconds of the first video clip followed by the first 6 seconds of the second video clip. An example </w:t>
      </w:r>
      <w:r w:rsidR="00E53E8C">
        <w:t>of this editorial change is provided</w:t>
      </w:r>
      <w:r w:rsidR="009D1DEC">
        <w:t xml:space="preserve"> (in a low </w:t>
      </w:r>
      <w:r w:rsidR="00AD79ED">
        <w:t>picture quality)</w:t>
      </w:r>
      <w:r w:rsidR="00E53E8C">
        <w:t>. Please edit accordingly</w:t>
      </w:r>
      <w:r w:rsidR="00BE0785">
        <w:t>.</w:t>
      </w:r>
    </w:p>
    <w:p w14:paraId="6387B163" w14:textId="5AA4D84B" w:rsidR="00BE0785" w:rsidRDefault="00BE0785">
      <w:r>
        <w:t>Step 5.2.2 No specific instruction</w:t>
      </w:r>
      <w:bookmarkStart w:id="0" w:name="_GoBack"/>
      <w:bookmarkEnd w:id="0"/>
    </w:p>
    <w:p w14:paraId="010AAAD0" w14:textId="5C5BD012" w:rsidR="00BE0785" w:rsidRDefault="00BE0785">
      <w:r>
        <w:t>Step 5.3.1 No specific instruction</w:t>
      </w:r>
    </w:p>
    <w:p w14:paraId="494A1FC0" w14:textId="1A9EC0AE" w:rsidR="00BE0785" w:rsidRDefault="00BE0785">
      <w:r>
        <w:t xml:space="preserve">Step 5.3.2 </w:t>
      </w:r>
      <w:r w:rsidR="0040531D">
        <w:t xml:space="preserve">Please edit </w:t>
      </w:r>
      <w:r w:rsidR="003D0206">
        <w:t xml:space="preserve">the clip </w:t>
      </w:r>
      <w:r w:rsidR="0040531D">
        <w:t>to th</w:t>
      </w:r>
      <w:r w:rsidR="003D0206">
        <w:t>e appropriate length.</w:t>
      </w:r>
    </w:p>
    <w:p w14:paraId="57528FAD" w14:textId="666B973E" w:rsidR="003D0206" w:rsidRDefault="003D0206">
      <w:r>
        <w:t xml:space="preserve">Step 5.4.1 </w:t>
      </w:r>
      <w:r w:rsidR="00093F9F">
        <w:t>Please remove t</w:t>
      </w:r>
      <w:r w:rsidR="005F07C3">
        <w:t xml:space="preserve">he first 10 seconds of the clip </w:t>
      </w:r>
      <w:r w:rsidR="00093F9F">
        <w:t xml:space="preserve"> </w:t>
      </w:r>
    </w:p>
    <w:p w14:paraId="6F84B49D" w14:textId="47D81229" w:rsidR="005A74E1" w:rsidRDefault="005A74E1">
      <w:r>
        <w:t xml:space="preserve">Step 5.4.2 </w:t>
      </w:r>
      <w:r w:rsidR="003973AA" w:rsidRPr="00FC1914">
        <w:t>No specific instruction</w:t>
      </w:r>
    </w:p>
    <w:p w14:paraId="1ECDACC1" w14:textId="1F243FEC" w:rsidR="00A64F0B" w:rsidRDefault="00A64F0B">
      <w:r>
        <w:t>Step 5.5.1</w:t>
      </w:r>
      <w:r w:rsidR="005A1154">
        <w:t xml:space="preserve"> Please remove portions of the clip where the views are blocked</w:t>
      </w:r>
    </w:p>
    <w:p w14:paraId="1B4191F1" w14:textId="7F808A25" w:rsidR="00F27DBD" w:rsidRDefault="00F27DBD">
      <w:r>
        <w:t>Step 5.</w:t>
      </w:r>
      <w:r w:rsidR="008D73F5">
        <w:t>6.1 Please crop the video to</w:t>
      </w:r>
      <w:r w:rsidR="00F5713A">
        <w:t xml:space="preserve"> remove the hemostat </w:t>
      </w:r>
      <w:r w:rsidR="00750F05">
        <w:t xml:space="preserve">shown </w:t>
      </w:r>
      <w:r w:rsidR="00144367">
        <w:t>at</w:t>
      </w:r>
      <w:r w:rsidR="00F5713A">
        <w:t xml:space="preserve"> the right</w:t>
      </w:r>
      <w:r w:rsidR="00144367">
        <w:t xml:space="preserve"> bottom corner</w:t>
      </w:r>
      <w:r w:rsidR="00294C8B">
        <w:t xml:space="preserve">. A screenshot </w:t>
      </w:r>
      <w:r w:rsidR="00B22957">
        <w:t>of</w:t>
      </w:r>
      <w:r w:rsidR="00294C8B">
        <w:t xml:space="preserve"> an ideal </w:t>
      </w:r>
      <w:r w:rsidR="00323A4D">
        <w:t>cropping</w:t>
      </w:r>
      <w:r w:rsidR="00B22957">
        <w:t xml:space="preserve"> in red</w:t>
      </w:r>
      <w:r w:rsidR="00294C8B">
        <w:t xml:space="preserve"> is provided for reference</w:t>
      </w:r>
      <w:r w:rsidR="00B22957">
        <w:t>. Please also reduce the duration of the clip</w:t>
      </w:r>
      <w:r w:rsidR="001140EC">
        <w:t xml:space="preserve"> (e.g</w:t>
      </w:r>
      <w:r w:rsidR="00F90BB9">
        <w:t>.</w:t>
      </w:r>
      <w:r w:rsidR="001140EC">
        <w:t xml:space="preserve"> </w:t>
      </w:r>
      <w:r w:rsidR="00F90BB9">
        <w:t xml:space="preserve">remove the </w:t>
      </w:r>
      <w:r w:rsidR="001140EC">
        <w:t>last</w:t>
      </w:r>
      <w:r w:rsidR="00F90BB9">
        <w:t xml:space="preserve"> 11 seconds)</w:t>
      </w:r>
      <w:r w:rsidR="00B22957">
        <w:t>.</w:t>
      </w:r>
    </w:p>
    <w:p w14:paraId="0140B0B8" w14:textId="2F5ED1B0" w:rsidR="00F90BB9" w:rsidRDefault="00807EF7">
      <w:r>
        <w:t xml:space="preserve">Step 5.6.2 </w:t>
      </w:r>
      <w:r w:rsidR="003D3957">
        <w:t>Please reduce the length of the clip</w:t>
      </w:r>
      <w:r w:rsidR="00BF4D71">
        <w:t xml:space="preserve"> as appropriate</w:t>
      </w:r>
    </w:p>
    <w:p w14:paraId="639F1BAF" w14:textId="602EA8D5" w:rsidR="00BF4D71" w:rsidRDefault="00BF4D71">
      <w:r>
        <w:t>Step 5.7.1 No specific instruction</w:t>
      </w:r>
    </w:p>
    <w:p w14:paraId="790FEA5D" w14:textId="50B69307" w:rsidR="00BF4D71" w:rsidRDefault="00BF4D71">
      <w:r>
        <w:t xml:space="preserve">Step 5.7.2 </w:t>
      </w:r>
      <w:r w:rsidR="00EC2D9A">
        <w:t>Please reduce the length of the clip as appropriate</w:t>
      </w:r>
    </w:p>
    <w:p w14:paraId="073348D1" w14:textId="1492F0C7" w:rsidR="00044B59" w:rsidRDefault="00044B59">
      <w:r>
        <w:t xml:space="preserve">Step </w:t>
      </w:r>
      <w:r w:rsidR="00874B72">
        <w:t xml:space="preserve">5.8.1 </w:t>
      </w:r>
      <w:r w:rsidR="00420F31">
        <w:t>No specific instruction</w:t>
      </w:r>
    </w:p>
    <w:p w14:paraId="0231A9F2" w14:textId="77777777" w:rsidR="00F90BB9" w:rsidRDefault="00F90BB9"/>
    <w:p w14:paraId="5B84BF17" w14:textId="77777777" w:rsidR="002543FC" w:rsidRDefault="002543FC"/>
    <w:p w14:paraId="45975E2C" w14:textId="77777777" w:rsidR="00093F9F" w:rsidRDefault="00093F9F"/>
    <w:p w14:paraId="7422157E" w14:textId="77777777" w:rsidR="004E2AE4" w:rsidRDefault="004E2AE4"/>
    <w:p w14:paraId="3AD7F1A1" w14:textId="3731B88D" w:rsidR="00076475" w:rsidRDefault="0076067F">
      <w:r>
        <w:t xml:space="preserve"> </w:t>
      </w:r>
    </w:p>
    <w:sectPr w:rsidR="00076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jc0NDQyNzM3szRV0lEKTi0uzszPAykwqgUAFHSg+ywAAAA="/>
  </w:docVars>
  <w:rsids>
    <w:rsidRoot w:val="005D63C6"/>
    <w:rsid w:val="00006FFE"/>
    <w:rsid w:val="00044B59"/>
    <w:rsid w:val="00076475"/>
    <w:rsid w:val="00093F9F"/>
    <w:rsid w:val="00096604"/>
    <w:rsid w:val="000E56FD"/>
    <w:rsid w:val="001107BB"/>
    <w:rsid w:val="001140EC"/>
    <w:rsid w:val="001275A6"/>
    <w:rsid w:val="00144367"/>
    <w:rsid w:val="0023564E"/>
    <w:rsid w:val="002543FC"/>
    <w:rsid w:val="00294C8B"/>
    <w:rsid w:val="002C4C61"/>
    <w:rsid w:val="00323A4D"/>
    <w:rsid w:val="003855FC"/>
    <w:rsid w:val="003973AA"/>
    <w:rsid w:val="003A781D"/>
    <w:rsid w:val="003B16C3"/>
    <w:rsid w:val="003D0206"/>
    <w:rsid w:val="003D3957"/>
    <w:rsid w:val="0040531D"/>
    <w:rsid w:val="00420F31"/>
    <w:rsid w:val="004E2AE4"/>
    <w:rsid w:val="004F161A"/>
    <w:rsid w:val="00581AE5"/>
    <w:rsid w:val="00595D1B"/>
    <w:rsid w:val="005A1154"/>
    <w:rsid w:val="005A74E1"/>
    <w:rsid w:val="005C0BF7"/>
    <w:rsid w:val="005D63C6"/>
    <w:rsid w:val="005F07C3"/>
    <w:rsid w:val="006A2565"/>
    <w:rsid w:val="007211F9"/>
    <w:rsid w:val="00750F05"/>
    <w:rsid w:val="0076067F"/>
    <w:rsid w:val="00807EF7"/>
    <w:rsid w:val="00850D94"/>
    <w:rsid w:val="00874B72"/>
    <w:rsid w:val="008C0E22"/>
    <w:rsid w:val="008D73F5"/>
    <w:rsid w:val="008D79B2"/>
    <w:rsid w:val="009435FC"/>
    <w:rsid w:val="009D1DEC"/>
    <w:rsid w:val="009D3791"/>
    <w:rsid w:val="00A64F0B"/>
    <w:rsid w:val="00A76858"/>
    <w:rsid w:val="00A90BA3"/>
    <w:rsid w:val="00AA0BFD"/>
    <w:rsid w:val="00AD79ED"/>
    <w:rsid w:val="00B22957"/>
    <w:rsid w:val="00B56C52"/>
    <w:rsid w:val="00BE0785"/>
    <w:rsid w:val="00BF4D71"/>
    <w:rsid w:val="00C90F5B"/>
    <w:rsid w:val="00D221EB"/>
    <w:rsid w:val="00D2741E"/>
    <w:rsid w:val="00D31D23"/>
    <w:rsid w:val="00D47D94"/>
    <w:rsid w:val="00E13FD5"/>
    <w:rsid w:val="00E53E8C"/>
    <w:rsid w:val="00E866BE"/>
    <w:rsid w:val="00EC2D9A"/>
    <w:rsid w:val="00ED1153"/>
    <w:rsid w:val="00F05131"/>
    <w:rsid w:val="00F27DBD"/>
    <w:rsid w:val="00F320F7"/>
    <w:rsid w:val="00F5713A"/>
    <w:rsid w:val="00F90BB9"/>
    <w:rsid w:val="00FC1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5484F"/>
  <w15:chartTrackingRefBased/>
  <w15:docId w15:val="{6DC2CBEF-0058-4A87-A08B-7D63D540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0F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F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18</Words>
  <Characters>1245</Characters>
  <Application>Microsoft Office Word</Application>
  <DocSecurity>0</DocSecurity>
  <Lines>10</Lines>
  <Paragraphs>2</Paragraphs>
  <ScaleCrop>false</ScaleCrop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Yike</dc:creator>
  <cp:keywords/>
  <dc:description/>
  <cp:lastModifiedBy>Li, Yike</cp:lastModifiedBy>
  <cp:revision>71</cp:revision>
  <dcterms:created xsi:type="dcterms:W3CDTF">2020-03-04T23:11:00Z</dcterms:created>
  <dcterms:modified xsi:type="dcterms:W3CDTF">2020-03-05T20:33:00Z</dcterms:modified>
</cp:coreProperties>
</file>